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3B3F7" w14:textId="75563416" w:rsidR="006069B2" w:rsidRPr="006069B2" w:rsidRDefault="00AF2F46" w:rsidP="006069B2">
      <w:pPr>
        <w:rPr>
          <w:b/>
        </w:rPr>
      </w:pPr>
      <w:bookmarkStart w:id="0" w:name="_GoBack"/>
      <w:bookmarkEnd w:id="0"/>
      <w:r>
        <w:rPr>
          <w:b/>
        </w:rPr>
        <w:t>Tehnologija vina</w:t>
      </w:r>
    </w:p>
    <w:p w14:paraId="1C8BE34C" w14:textId="00BAD2A0" w:rsidR="006069B2" w:rsidRPr="006069B2" w:rsidRDefault="006069B2" w:rsidP="006069B2">
      <w:pPr>
        <w:jc w:val="center"/>
        <w:rPr>
          <w:b/>
        </w:rPr>
      </w:pPr>
      <w:r w:rsidRPr="006069B2">
        <w:rPr>
          <w:b/>
        </w:rPr>
        <w:t xml:space="preserve">Rezultati  </w:t>
      </w:r>
      <w:r w:rsidR="00AA792D">
        <w:rPr>
          <w:b/>
        </w:rPr>
        <w:t xml:space="preserve">pismenog </w:t>
      </w:r>
      <w:r w:rsidR="009C7881">
        <w:rPr>
          <w:b/>
        </w:rPr>
        <w:t xml:space="preserve">dijela </w:t>
      </w:r>
      <w:r w:rsidRPr="006069B2">
        <w:rPr>
          <w:b/>
        </w:rPr>
        <w:t>ispita</w:t>
      </w:r>
      <w:r>
        <w:rPr>
          <w:b/>
        </w:rPr>
        <w:t xml:space="preserve"> održanog </w:t>
      </w:r>
      <w:r w:rsidR="00AA037B">
        <w:rPr>
          <w:b/>
        </w:rPr>
        <w:t>2</w:t>
      </w:r>
      <w:r w:rsidR="002C6097">
        <w:rPr>
          <w:b/>
        </w:rPr>
        <w:t>.</w:t>
      </w:r>
      <w:r w:rsidR="00AA037B">
        <w:rPr>
          <w:b/>
        </w:rPr>
        <w:t>9</w:t>
      </w:r>
      <w:r w:rsidR="009B33F2">
        <w:rPr>
          <w:b/>
        </w:rPr>
        <w:t>.20</w:t>
      </w:r>
      <w:r w:rsidR="002E6899">
        <w:rPr>
          <w:b/>
        </w:rPr>
        <w:t>21</w:t>
      </w:r>
      <w:r w:rsidRPr="006069B2">
        <w:rPr>
          <w:b/>
        </w:rPr>
        <w:t>.</w:t>
      </w:r>
    </w:p>
    <w:p w14:paraId="3D9BA8E9" w14:textId="6B084D01" w:rsidR="008B4D50" w:rsidRDefault="006069B2">
      <w:r>
        <w:t xml:space="preserve">Na </w:t>
      </w:r>
      <w:r w:rsidR="009B33F2">
        <w:t>pismenom</w:t>
      </w:r>
      <w:r>
        <w:t xml:space="preserve"> ispitu iz gore naveden</w:t>
      </w:r>
      <w:r w:rsidR="000D5268">
        <w:t>ih</w:t>
      </w:r>
      <w:r>
        <w:t xml:space="preserve"> kolegija zadovoljili su slijedeći kandidati:</w:t>
      </w:r>
    </w:p>
    <w:tbl>
      <w:tblPr>
        <w:tblStyle w:val="Reetkatablice"/>
        <w:tblW w:w="6769" w:type="dxa"/>
        <w:jc w:val="center"/>
        <w:tblLook w:val="04A0" w:firstRow="1" w:lastRow="0" w:firstColumn="1" w:lastColumn="0" w:noHBand="0" w:noVBand="1"/>
      </w:tblPr>
      <w:tblGrid>
        <w:gridCol w:w="691"/>
        <w:gridCol w:w="2185"/>
        <w:gridCol w:w="1865"/>
        <w:gridCol w:w="2028"/>
      </w:tblGrid>
      <w:tr w:rsidR="008C378C" w:rsidRPr="00EB3915" w14:paraId="252B56C3" w14:textId="77777777" w:rsidTr="008C378C">
        <w:trPr>
          <w:jc w:val="center"/>
        </w:trPr>
        <w:tc>
          <w:tcPr>
            <w:tcW w:w="691" w:type="dxa"/>
            <w:vAlign w:val="center"/>
          </w:tcPr>
          <w:p w14:paraId="5CCA74C0" w14:textId="1921F2AC" w:rsidR="008C378C" w:rsidRPr="00EB3915" w:rsidRDefault="008C378C" w:rsidP="00AF2F46">
            <w:pPr>
              <w:jc w:val="center"/>
              <w:rPr>
                <w:rFonts w:cstheme="minorHAnsi"/>
                <w:b/>
              </w:rPr>
            </w:pPr>
            <w:r w:rsidRPr="00EB3915">
              <w:rPr>
                <w:rFonts w:cstheme="minorHAnsi"/>
                <w:b/>
              </w:rPr>
              <w:t>Red. br.</w:t>
            </w:r>
          </w:p>
        </w:tc>
        <w:tc>
          <w:tcPr>
            <w:tcW w:w="2185" w:type="dxa"/>
            <w:vAlign w:val="center"/>
          </w:tcPr>
          <w:p w14:paraId="28D66441" w14:textId="46AB1341" w:rsidR="008C378C" w:rsidRPr="00EB3915" w:rsidRDefault="008C378C" w:rsidP="00AF2F46">
            <w:pPr>
              <w:jc w:val="center"/>
              <w:rPr>
                <w:rFonts w:cstheme="minorHAnsi"/>
                <w:b/>
              </w:rPr>
            </w:pPr>
            <w:r w:rsidRPr="00EB3915">
              <w:rPr>
                <w:rFonts w:cstheme="minorHAnsi"/>
                <w:b/>
              </w:rPr>
              <w:t>JMBAG</w:t>
            </w:r>
          </w:p>
        </w:tc>
        <w:tc>
          <w:tcPr>
            <w:tcW w:w="1865" w:type="dxa"/>
            <w:vAlign w:val="center"/>
          </w:tcPr>
          <w:p w14:paraId="33BF6F01" w14:textId="4EAD6EE6" w:rsidR="008C378C" w:rsidRPr="00EB3915" w:rsidRDefault="008C378C" w:rsidP="00AF2F46">
            <w:pPr>
              <w:jc w:val="center"/>
              <w:rPr>
                <w:rFonts w:cstheme="minorHAnsi"/>
                <w:b/>
              </w:rPr>
            </w:pPr>
            <w:r w:rsidRPr="00EB3915">
              <w:rPr>
                <w:rFonts w:cstheme="minorHAnsi"/>
                <w:b/>
              </w:rPr>
              <w:t>% riješenog pismenog dijela ispita</w:t>
            </w:r>
          </w:p>
        </w:tc>
        <w:tc>
          <w:tcPr>
            <w:tcW w:w="2028" w:type="dxa"/>
            <w:vAlign w:val="center"/>
          </w:tcPr>
          <w:p w14:paraId="52125A9F" w14:textId="06CECD6A" w:rsidR="008C378C" w:rsidRPr="00EB3915" w:rsidRDefault="008C378C" w:rsidP="00AF2F46">
            <w:pPr>
              <w:jc w:val="center"/>
              <w:rPr>
                <w:rFonts w:cstheme="minorHAnsi"/>
                <w:b/>
              </w:rPr>
            </w:pPr>
            <w:r w:rsidRPr="00EB3915">
              <w:rPr>
                <w:rFonts w:cstheme="minorHAnsi"/>
                <w:b/>
              </w:rPr>
              <w:t>Ocjena</w:t>
            </w:r>
          </w:p>
        </w:tc>
      </w:tr>
      <w:tr w:rsidR="00753DC8" w:rsidRPr="00EB3915" w14:paraId="48016F05" w14:textId="77777777" w:rsidTr="008C378C">
        <w:trPr>
          <w:jc w:val="center"/>
        </w:trPr>
        <w:tc>
          <w:tcPr>
            <w:tcW w:w="691" w:type="dxa"/>
          </w:tcPr>
          <w:p w14:paraId="1E8D0265" w14:textId="7126FD97" w:rsidR="00753DC8" w:rsidRPr="00EB3915" w:rsidRDefault="00753DC8" w:rsidP="00753DC8">
            <w:pPr>
              <w:jc w:val="center"/>
              <w:rPr>
                <w:rFonts w:cstheme="minorHAnsi"/>
              </w:rPr>
            </w:pPr>
            <w:r>
              <w:t>1.</w:t>
            </w:r>
          </w:p>
        </w:tc>
        <w:tc>
          <w:tcPr>
            <w:tcW w:w="2185" w:type="dxa"/>
          </w:tcPr>
          <w:p w14:paraId="22A19FE7" w14:textId="1A4359FF" w:rsidR="00753DC8" w:rsidRPr="00245DB2" w:rsidRDefault="00753DC8" w:rsidP="00753DC8">
            <w:pPr>
              <w:jc w:val="center"/>
              <w:rPr>
                <w:rFonts w:cstheme="minorHAnsi"/>
              </w:rPr>
            </w:pPr>
            <w:r w:rsidRPr="00A42242">
              <w:t>0113141195</w:t>
            </w:r>
          </w:p>
        </w:tc>
        <w:tc>
          <w:tcPr>
            <w:tcW w:w="1865" w:type="dxa"/>
          </w:tcPr>
          <w:p w14:paraId="2D803823" w14:textId="24E0555E" w:rsidR="00753DC8" w:rsidRDefault="00753DC8" w:rsidP="00753DC8">
            <w:pPr>
              <w:jc w:val="center"/>
              <w:rPr>
                <w:rFonts w:cstheme="minorHAnsi"/>
              </w:rPr>
            </w:pPr>
            <w:r w:rsidRPr="00A42242">
              <w:t>92,50</w:t>
            </w:r>
          </w:p>
        </w:tc>
        <w:tc>
          <w:tcPr>
            <w:tcW w:w="2028" w:type="dxa"/>
          </w:tcPr>
          <w:p w14:paraId="2AF65AAD" w14:textId="4D37C6CC" w:rsidR="00753DC8" w:rsidRDefault="00753DC8" w:rsidP="00753DC8">
            <w:pPr>
              <w:jc w:val="center"/>
              <w:rPr>
                <w:rFonts w:cstheme="minorHAnsi"/>
              </w:rPr>
            </w:pPr>
            <w:r w:rsidRPr="00A42242">
              <w:t>izvrstan (5)</w:t>
            </w:r>
          </w:p>
        </w:tc>
      </w:tr>
      <w:tr w:rsidR="00753DC8" w:rsidRPr="00EB3915" w14:paraId="3FCF030C" w14:textId="77777777" w:rsidTr="008C378C">
        <w:trPr>
          <w:jc w:val="center"/>
        </w:trPr>
        <w:tc>
          <w:tcPr>
            <w:tcW w:w="691" w:type="dxa"/>
          </w:tcPr>
          <w:p w14:paraId="4ACAFA9E" w14:textId="60585476" w:rsidR="00753DC8" w:rsidRPr="00A42242" w:rsidRDefault="00753DC8" w:rsidP="00753DC8">
            <w:pPr>
              <w:jc w:val="center"/>
            </w:pPr>
            <w:r w:rsidRPr="00A56437">
              <w:t>2.</w:t>
            </w:r>
          </w:p>
        </w:tc>
        <w:tc>
          <w:tcPr>
            <w:tcW w:w="2185" w:type="dxa"/>
          </w:tcPr>
          <w:p w14:paraId="67FD4DD9" w14:textId="37AD2B6D" w:rsidR="00753DC8" w:rsidRPr="00A42242" w:rsidRDefault="00753DC8" w:rsidP="00753DC8">
            <w:pPr>
              <w:jc w:val="center"/>
            </w:pPr>
            <w:r w:rsidRPr="00A56437">
              <w:t>0113139377</w:t>
            </w:r>
          </w:p>
        </w:tc>
        <w:tc>
          <w:tcPr>
            <w:tcW w:w="1865" w:type="dxa"/>
          </w:tcPr>
          <w:p w14:paraId="7BA05E7C" w14:textId="0967D868" w:rsidR="00753DC8" w:rsidRPr="00A42242" w:rsidRDefault="00753DC8" w:rsidP="00753DC8">
            <w:pPr>
              <w:jc w:val="center"/>
            </w:pPr>
            <w:r w:rsidRPr="00A56437">
              <w:t>95,00</w:t>
            </w:r>
          </w:p>
        </w:tc>
        <w:tc>
          <w:tcPr>
            <w:tcW w:w="2028" w:type="dxa"/>
          </w:tcPr>
          <w:p w14:paraId="5255C763" w14:textId="6FE5BF28" w:rsidR="00753DC8" w:rsidRPr="00A42242" w:rsidRDefault="00753DC8" w:rsidP="00753DC8">
            <w:pPr>
              <w:jc w:val="center"/>
            </w:pPr>
            <w:r w:rsidRPr="00A56437">
              <w:t>izvrstan (5)</w:t>
            </w:r>
          </w:p>
        </w:tc>
      </w:tr>
      <w:tr w:rsidR="008C378C" w:rsidRPr="00EB3915" w14:paraId="0E510BE3" w14:textId="77777777" w:rsidTr="008C378C">
        <w:trPr>
          <w:jc w:val="center"/>
        </w:trPr>
        <w:tc>
          <w:tcPr>
            <w:tcW w:w="691" w:type="dxa"/>
          </w:tcPr>
          <w:p w14:paraId="09241F1D" w14:textId="33358AF8" w:rsidR="008C378C" w:rsidRPr="00EB3915" w:rsidRDefault="00753DC8" w:rsidP="00AF2F4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</w:p>
        </w:tc>
        <w:tc>
          <w:tcPr>
            <w:tcW w:w="2185" w:type="dxa"/>
          </w:tcPr>
          <w:p w14:paraId="3F2806DC" w14:textId="7F2076AF" w:rsidR="008C378C" w:rsidRPr="00EB3915" w:rsidRDefault="00245DB2" w:rsidP="00AF2F46">
            <w:pPr>
              <w:jc w:val="center"/>
              <w:rPr>
                <w:rFonts w:cstheme="minorHAnsi"/>
              </w:rPr>
            </w:pPr>
            <w:r w:rsidRPr="00245DB2">
              <w:rPr>
                <w:rFonts w:cstheme="minorHAnsi"/>
              </w:rPr>
              <w:t>0113142904</w:t>
            </w:r>
          </w:p>
        </w:tc>
        <w:tc>
          <w:tcPr>
            <w:tcW w:w="1865" w:type="dxa"/>
          </w:tcPr>
          <w:p w14:paraId="0BE87FB1" w14:textId="0148D8C5" w:rsidR="008C378C" w:rsidRPr="00EB3915" w:rsidRDefault="00245DB2" w:rsidP="00AF2F4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0</w:t>
            </w:r>
            <w:r w:rsidR="008C378C">
              <w:rPr>
                <w:rFonts w:cstheme="minorHAnsi"/>
              </w:rPr>
              <w:t>,83</w:t>
            </w:r>
          </w:p>
        </w:tc>
        <w:tc>
          <w:tcPr>
            <w:tcW w:w="2028" w:type="dxa"/>
          </w:tcPr>
          <w:p w14:paraId="717771AE" w14:textId="674AE50E" w:rsidR="008C378C" w:rsidRPr="00EB3915" w:rsidRDefault="00245DB2" w:rsidP="00AF2F4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zvrstan (5</w:t>
            </w:r>
            <w:r w:rsidR="008C378C">
              <w:rPr>
                <w:rFonts w:cstheme="minorHAnsi"/>
              </w:rPr>
              <w:t>)</w:t>
            </w:r>
          </w:p>
        </w:tc>
      </w:tr>
      <w:tr w:rsidR="00753DC8" w:rsidRPr="00EB3915" w14:paraId="3146B320" w14:textId="77777777" w:rsidTr="008C378C">
        <w:trPr>
          <w:jc w:val="center"/>
        </w:trPr>
        <w:tc>
          <w:tcPr>
            <w:tcW w:w="691" w:type="dxa"/>
          </w:tcPr>
          <w:p w14:paraId="6FDBC80E" w14:textId="76D94288" w:rsidR="00753DC8" w:rsidRPr="00EB3915" w:rsidRDefault="00753DC8" w:rsidP="00753DC8">
            <w:pPr>
              <w:jc w:val="center"/>
              <w:rPr>
                <w:rFonts w:cstheme="minorHAnsi"/>
              </w:rPr>
            </w:pPr>
            <w:r>
              <w:t>4.</w:t>
            </w:r>
          </w:p>
        </w:tc>
        <w:tc>
          <w:tcPr>
            <w:tcW w:w="2185" w:type="dxa"/>
          </w:tcPr>
          <w:p w14:paraId="629BE56F" w14:textId="2081BEB5" w:rsidR="00753DC8" w:rsidRPr="00EB3915" w:rsidRDefault="00753DC8" w:rsidP="00753DC8">
            <w:pPr>
              <w:jc w:val="center"/>
              <w:rPr>
                <w:rFonts w:cstheme="minorHAnsi"/>
              </w:rPr>
            </w:pPr>
            <w:r w:rsidRPr="000E54D1">
              <w:t>0113141426</w:t>
            </w:r>
          </w:p>
        </w:tc>
        <w:tc>
          <w:tcPr>
            <w:tcW w:w="1865" w:type="dxa"/>
          </w:tcPr>
          <w:p w14:paraId="4C379645" w14:textId="2C7DE2AC" w:rsidR="00753DC8" w:rsidRPr="00EB3915" w:rsidRDefault="00753DC8" w:rsidP="00753DC8">
            <w:pPr>
              <w:jc w:val="center"/>
              <w:rPr>
                <w:rFonts w:cstheme="minorHAnsi"/>
              </w:rPr>
            </w:pPr>
            <w:r w:rsidRPr="000E54D1">
              <w:t>82,50</w:t>
            </w:r>
          </w:p>
        </w:tc>
        <w:tc>
          <w:tcPr>
            <w:tcW w:w="2028" w:type="dxa"/>
          </w:tcPr>
          <w:p w14:paraId="0B8CBD4C" w14:textId="746DADCF" w:rsidR="00753DC8" w:rsidRPr="00EB3915" w:rsidRDefault="00753DC8" w:rsidP="00753DC8">
            <w:pPr>
              <w:jc w:val="center"/>
              <w:rPr>
                <w:rFonts w:cstheme="minorHAnsi"/>
              </w:rPr>
            </w:pPr>
            <w:r w:rsidRPr="000E54D1">
              <w:t>vrlo dobar (4)</w:t>
            </w:r>
          </w:p>
        </w:tc>
      </w:tr>
      <w:tr w:rsidR="00753DC8" w:rsidRPr="00EB3915" w14:paraId="61AD14AF" w14:textId="77777777" w:rsidTr="008C378C">
        <w:trPr>
          <w:jc w:val="center"/>
        </w:trPr>
        <w:tc>
          <w:tcPr>
            <w:tcW w:w="691" w:type="dxa"/>
          </w:tcPr>
          <w:p w14:paraId="0FB5285F" w14:textId="633DA957" w:rsidR="00753DC8" w:rsidRPr="000E54D1" w:rsidRDefault="00753DC8" w:rsidP="00753DC8">
            <w:pPr>
              <w:jc w:val="center"/>
            </w:pPr>
            <w:r>
              <w:t>5.</w:t>
            </w:r>
          </w:p>
        </w:tc>
        <w:tc>
          <w:tcPr>
            <w:tcW w:w="2185" w:type="dxa"/>
          </w:tcPr>
          <w:p w14:paraId="33DA8148" w14:textId="2FA7E7AD" w:rsidR="00753DC8" w:rsidRPr="000E54D1" w:rsidRDefault="00753DC8" w:rsidP="00753DC8">
            <w:pPr>
              <w:jc w:val="center"/>
            </w:pPr>
            <w:r w:rsidRPr="00C74F6F">
              <w:t>0113143387</w:t>
            </w:r>
          </w:p>
        </w:tc>
        <w:tc>
          <w:tcPr>
            <w:tcW w:w="1865" w:type="dxa"/>
          </w:tcPr>
          <w:p w14:paraId="609E668B" w14:textId="576F9C08" w:rsidR="00753DC8" w:rsidRPr="000E54D1" w:rsidRDefault="00753DC8" w:rsidP="00753DC8">
            <w:pPr>
              <w:jc w:val="center"/>
            </w:pPr>
            <w:r w:rsidRPr="00C74F6F">
              <w:t>82,50</w:t>
            </w:r>
          </w:p>
        </w:tc>
        <w:tc>
          <w:tcPr>
            <w:tcW w:w="2028" w:type="dxa"/>
          </w:tcPr>
          <w:p w14:paraId="37D0D5F6" w14:textId="6FC1C3FB" w:rsidR="00753DC8" w:rsidRPr="000E54D1" w:rsidRDefault="00753DC8" w:rsidP="00753DC8">
            <w:pPr>
              <w:jc w:val="center"/>
            </w:pPr>
            <w:r w:rsidRPr="00C74F6F">
              <w:t>vrlo dobar (4)</w:t>
            </w:r>
          </w:p>
        </w:tc>
      </w:tr>
      <w:tr w:rsidR="008C378C" w:rsidRPr="00EB3915" w14:paraId="52655C7F" w14:textId="77777777" w:rsidTr="008C378C">
        <w:trPr>
          <w:jc w:val="center"/>
        </w:trPr>
        <w:tc>
          <w:tcPr>
            <w:tcW w:w="691" w:type="dxa"/>
          </w:tcPr>
          <w:p w14:paraId="78C4A52F" w14:textId="751D8C14" w:rsidR="008C378C" w:rsidRPr="00EB3915" w:rsidRDefault="00753DC8" w:rsidP="00AF2F4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</w:t>
            </w:r>
          </w:p>
        </w:tc>
        <w:tc>
          <w:tcPr>
            <w:tcW w:w="2185" w:type="dxa"/>
          </w:tcPr>
          <w:p w14:paraId="399F7CC5" w14:textId="47EA81B6" w:rsidR="008C378C" w:rsidRPr="00EB3915" w:rsidRDefault="00245DB2" w:rsidP="00AF2F46">
            <w:pPr>
              <w:jc w:val="center"/>
              <w:rPr>
                <w:rFonts w:cstheme="minorHAnsi"/>
              </w:rPr>
            </w:pPr>
            <w:r w:rsidRPr="00245DB2">
              <w:rPr>
                <w:rFonts w:cstheme="minorHAnsi"/>
              </w:rPr>
              <w:t>0113144113</w:t>
            </w:r>
          </w:p>
        </w:tc>
        <w:tc>
          <w:tcPr>
            <w:tcW w:w="1865" w:type="dxa"/>
          </w:tcPr>
          <w:p w14:paraId="04B6E277" w14:textId="2C9F41DF" w:rsidR="008C378C" w:rsidRPr="00EB3915" w:rsidRDefault="00245DB2" w:rsidP="00AF2F4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2</w:t>
            </w:r>
            <w:r w:rsidR="008C378C">
              <w:rPr>
                <w:rFonts w:cstheme="minorHAnsi"/>
              </w:rPr>
              <w:t>,50</w:t>
            </w:r>
          </w:p>
        </w:tc>
        <w:tc>
          <w:tcPr>
            <w:tcW w:w="2028" w:type="dxa"/>
          </w:tcPr>
          <w:p w14:paraId="771A98D0" w14:textId="54B8775F" w:rsidR="008C378C" w:rsidRPr="00EB3915" w:rsidRDefault="00245DB2" w:rsidP="00AF2F46">
            <w:pPr>
              <w:jc w:val="center"/>
              <w:rPr>
                <w:rFonts w:cstheme="minorHAnsi"/>
              </w:rPr>
            </w:pPr>
            <w:r w:rsidRPr="00245DB2">
              <w:rPr>
                <w:rFonts w:cstheme="minorHAnsi"/>
              </w:rPr>
              <w:t>izvrstan (5)</w:t>
            </w:r>
          </w:p>
        </w:tc>
      </w:tr>
    </w:tbl>
    <w:p w14:paraId="2F4AB25A" w14:textId="17F854E7" w:rsidR="00322E51" w:rsidRDefault="00322E51"/>
    <w:p w14:paraId="743A594F" w14:textId="77813776" w:rsidR="004D3493" w:rsidRDefault="004D3493" w:rsidP="004D3493">
      <w:pPr>
        <w:jc w:val="both"/>
      </w:pPr>
      <w:r>
        <w:t>Usmeni dio ispita održat će se u „on-line“ obliku 0</w:t>
      </w:r>
      <w:r w:rsidR="00ED46F3">
        <w:t>3</w:t>
      </w:r>
      <w:r>
        <w:t xml:space="preserve">. </w:t>
      </w:r>
      <w:r w:rsidR="00ED46F3">
        <w:t>rujna</w:t>
      </w:r>
      <w:r>
        <w:t xml:space="preserve"> 2021. (</w:t>
      </w:r>
      <w:r w:rsidR="00ED46F3">
        <w:t>petak</w:t>
      </w:r>
      <w:r>
        <w:t xml:space="preserve">) prema rasporedu koji </w:t>
      </w:r>
      <w:r w:rsidR="005610E6">
        <w:t xml:space="preserve">se nalazi </w:t>
      </w:r>
      <w:r w:rsidR="0052562A">
        <w:t xml:space="preserve">u </w:t>
      </w:r>
      <w:r w:rsidR="00A17FDC">
        <w:t xml:space="preserve">sustavu </w:t>
      </w:r>
      <w:r w:rsidR="0052562A">
        <w:t>Merlin kao i na prethodnom ispitnom roku)</w:t>
      </w:r>
      <w:r>
        <w:t xml:space="preserve">. Iznimno, za one koji nisu u mogućnosti ostvariti on-line komunikaciju, usmeni ispit održat će se na fakultetu (molim kolege koji imaju navedeni problem da mi se danas do 19.00 sati jave). </w:t>
      </w:r>
    </w:p>
    <w:p w14:paraId="7D812767" w14:textId="77777777" w:rsidR="004D3493" w:rsidRDefault="004D3493" w:rsidP="004D3493">
      <w:pPr>
        <w:jc w:val="both"/>
      </w:pPr>
      <w:r>
        <w:t xml:space="preserve">Također, ukoliko niste zadovoljni ishodom pismenog ispita, molim da mi danas do 19.00 sati javite porukom na mail Anita.Pichler@ptfos.hr ili apichler@ptfos.hr pa neću niti planirati on-line sastanak. </w:t>
      </w:r>
    </w:p>
    <w:p w14:paraId="5ED1966C" w14:textId="77777777" w:rsidR="004D3493" w:rsidRDefault="004D3493" w:rsidP="004D3493">
      <w:pPr>
        <w:jc w:val="both"/>
      </w:pPr>
      <w:r>
        <w:t>Svi oni koji su riješili 90 % i više pismenog ispita oslobođeni su usmenog dijela ispita i ovim putem im čestitam.</w:t>
      </w:r>
    </w:p>
    <w:p w14:paraId="29849EC1" w14:textId="266B4F67" w:rsidR="004D3493" w:rsidRDefault="004D3493" w:rsidP="004D3493">
      <w:pPr>
        <w:jc w:val="both"/>
      </w:pPr>
      <w:r>
        <w:t xml:space="preserve">S obzirom da ćemo se vidjeti u „on-line“ izdanju, na vaš fakultetski e-mail stići će poruka da vas pozivam na sastanak i poveznica. S obzirom da ćete već </w:t>
      </w:r>
      <w:r w:rsidR="00ED46F3">
        <w:t>danas</w:t>
      </w:r>
      <w:r>
        <w:t xml:space="preserve"> dobiti svoj raspored pristupa sastanku, budite 15 minuta prije početka ugovorenog sastanka na mailu kako bi ste na vrijeme pristupili sastanku čim vam stigne moj poziv.</w:t>
      </w:r>
    </w:p>
    <w:p w14:paraId="5FCB0CB5" w14:textId="77777777" w:rsidR="004D3493" w:rsidRDefault="004D3493" w:rsidP="004D3493">
      <w:pPr>
        <w:jc w:val="both"/>
      </w:pPr>
      <w:r>
        <w:t>Tijekom online usmenog ispita: studentima nije dozvoljena bilo kakva komunikacija s drugim osobama izvan video konferencije (student će trebati pokazati da je sam u prostoriji). Nije dozvoljeno korištenje nikakvih nastavnih materijala (papirnatih ili elektroničkih), kao ni snimanje video i audio zapisa usmenog ispita. Usmenom ispitu će, uz profesora/</w:t>
      </w:r>
      <w:proofErr w:type="spellStart"/>
      <w:r>
        <w:t>ice</w:t>
      </w:r>
      <w:proofErr w:type="spellEnd"/>
      <w:r>
        <w:t xml:space="preserve"> i asistenta/</w:t>
      </w:r>
      <w:proofErr w:type="spellStart"/>
      <w:r>
        <w:t>ice</w:t>
      </w:r>
      <w:proofErr w:type="spellEnd"/>
      <w:r>
        <w:t>, istodobno biti uključen još jedan student koji je stekao uvjete pristupa navedenom ispitu. Svaki oblik ponašanja suprotno navedenim pravilima biti će sankcioniran.</w:t>
      </w:r>
    </w:p>
    <w:p w14:paraId="0BB3573F" w14:textId="77777777" w:rsidR="004D3493" w:rsidRDefault="004D3493" w:rsidP="004D3493">
      <w:pPr>
        <w:jc w:val="both"/>
      </w:pPr>
      <w:r>
        <w:t xml:space="preserve">Podsjećam vas sve da pravila koja inače vrijede za pismeni i usmeni ispit, vrijede i sada. Za prolaz na pismenom ispitu morate točno riješiti minimalno 60 % od 100 % pismenog ispita. Vaše odgovore ste vidjeli odmah po završetku pismenog ispita, tako da znate kako ste na dana pitanja odgovorili. </w:t>
      </w:r>
    </w:p>
    <w:p w14:paraId="177E3036" w14:textId="2A35F048" w:rsidR="004D3493" w:rsidRDefault="004D3493" w:rsidP="004D3493">
      <w:pPr>
        <w:jc w:val="both"/>
      </w:pPr>
      <w:r>
        <w:t>Želim vam svima puno uspjeha!</w:t>
      </w:r>
    </w:p>
    <w:p w14:paraId="724FCD19" w14:textId="77777777" w:rsidR="004D3493" w:rsidRDefault="004D3493" w:rsidP="004D3493">
      <w:pPr>
        <w:jc w:val="both"/>
      </w:pPr>
    </w:p>
    <w:p w14:paraId="68BA3E33" w14:textId="20F905FA" w:rsidR="009C126D" w:rsidRDefault="00961EB9">
      <w:r>
        <w:t xml:space="preserve">U Osijeku, </w:t>
      </w:r>
      <w:r w:rsidR="008C378C">
        <w:t>02</w:t>
      </w:r>
      <w:r w:rsidR="00CC0BBF">
        <w:t>.</w:t>
      </w:r>
      <w:r w:rsidR="008C378C">
        <w:t>0</w:t>
      </w:r>
      <w:r w:rsidR="00245DB2">
        <w:t>9</w:t>
      </w:r>
      <w:r>
        <w:t>.20</w:t>
      </w:r>
      <w:r w:rsidR="003C226F">
        <w:t>21</w:t>
      </w:r>
      <w:r>
        <w:t>.</w:t>
      </w:r>
      <w:r w:rsidR="009C126D">
        <w:t xml:space="preserve">                                                   </w:t>
      </w:r>
      <w:r>
        <w:t xml:space="preserve">                      </w:t>
      </w:r>
      <w:r w:rsidR="004B6DC8">
        <w:t xml:space="preserve">            </w:t>
      </w:r>
      <w:r w:rsidR="00CC0BBF">
        <w:t xml:space="preserve">     </w:t>
      </w:r>
      <w:r w:rsidR="008C378C">
        <w:t xml:space="preserve"> </w:t>
      </w:r>
      <w:r>
        <w:t xml:space="preserve"> izv. prof</w:t>
      </w:r>
      <w:r w:rsidR="009C126D">
        <w:t>.dr.sc. Anita Pichler</w:t>
      </w:r>
    </w:p>
    <w:sectPr w:rsidR="009C126D" w:rsidSect="008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0276E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F2B4F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A4004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A2MTE2NzAxNTdX0lEKTi0uzszPAymwqAUAZnRAUywAAAA="/>
  </w:docVars>
  <w:rsids>
    <w:rsidRoot w:val="006A41FE"/>
    <w:rsid w:val="0001772F"/>
    <w:rsid w:val="00022A71"/>
    <w:rsid w:val="00045097"/>
    <w:rsid w:val="00067D3A"/>
    <w:rsid w:val="0007728B"/>
    <w:rsid w:val="0008627A"/>
    <w:rsid w:val="000C4BB3"/>
    <w:rsid w:val="000D5268"/>
    <w:rsid w:val="000F4204"/>
    <w:rsid w:val="001B45E9"/>
    <w:rsid w:val="001E0762"/>
    <w:rsid w:val="001E318C"/>
    <w:rsid w:val="001F3EB9"/>
    <w:rsid w:val="00233B95"/>
    <w:rsid w:val="00245DB2"/>
    <w:rsid w:val="002C6097"/>
    <w:rsid w:val="002D0823"/>
    <w:rsid w:val="002E62EE"/>
    <w:rsid w:val="002E6899"/>
    <w:rsid w:val="00322E51"/>
    <w:rsid w:val="00345805"/>
    <w:rsid w:val="00380FAE"/>
    <w:rsid w:val="003906C7"/>
    <w:rsid w:val="003A3BFA"/>
    <w:rsid w:val="003A5EC6"/>
    <w:rsid w:val="003C226F"/>
    <w:rsid w:val="004016FF"/>
    <w:rsid w:val="00456B3A"/>
    <w:rsid w:val="00460F61"/>
    <w:rsid w:val="00465647"/>
    <w:rsid w:val="004B6DC8"/>
    <w:rsid w:val="004D3493"/>
    <w:rsid w:val="00502831"/>
    <w:rsid w:val="0050300A"/>
    <w:rsid w:val="0052562A"/>
    <w:rsid w:val="00536EBF"/>
    <w:rsid w:val="005610E6"/>
    <w:rsid w:val="00575F56"/>
    <w:rsid w:val="00583C82"/>
    <w:rsid w:val="006038B6"/>
    <w:rsid w:val="006069B2"/>
    <w:rsid w:val="00647975"/>
    <w:rsid w:val="00680696"/>
    <w:rsid w:val="006A41FE"/>
    <w:rsid w:val="006B2D56"/>
    <w:rsid w:val="00724700"/>
    <w:rsid w:val="00753DC8"/>
    <w:rsid w:val="0078758B"/>
    <w:rsid w:val="00787729"/>
    <w:rsid w:val="007E431D"/>
    <w:rsid w:val="00873C73"/>
    <w:rsid w:val="008A6466"/>
    <w:rsid w:val="008B4D50"/>
    <w:rsid w:val="008C378C"/>
    <w:rsid w:val="008E526A"/>
    <w:rsid w:val="008F439C"/>
    <w:rsid w:val="00924788"/>
    <w:rsid w:val="009344CE"/>
    <w:rsid w:val="00961EB9"/>
    <w:rsid w:val="009B33F2"/>
    <w:rsid w:val="009C126D"/>
    <w:rsid w:val="009C7881"/>
    <w:rsid w:val="009D34BD"/>
    <w:rsid w:val="00A17FDC"/>
    <w:rsid w:val="00A433CE"/>
    <w:rsid w:val="00AA037B"/>
    <w:rsid w:val="00AA7706"/>
    <w:rsid w:val="00AA792D"/>
    <w:rsid w:val="00AD2A2F"/>
    <w:rsid w:val="00AF1D9B"/>
    <w:rsid w:val="00AF2F46"/>
    <w:rsid w:val="00B3238B"/>
    <w:rsid w:val="00B80477"/>
    <w:rsid w:val="00B90C98"/>
    <w:rsid w:val="00BB1F18"/>
    <w:rsid w:val="00BE5395"/>
    <w:rsid w:val="00BE5672"/>
    <w:rsid w:val="00C101F4"/>
    <w:rsid w:val="00CC0BBF"/>
    <w:rsid w:val="00D843AE"/>
    <w:rsid w:val="00E1643F"/>
    <w:rsid w:val="00E4569E"/>
    <w:rsid w:val="00E6000B"/>
    <w:rsid w:val="00EB3915"/>
    <w:rsid w:val="00ED46F3"/>
    <w:rsid w:val="00F17EF8"/>
    <w:rsid w:val="00F20DE3"/>
    <w:rsid w:val="00F5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595DE"/>
  <w15:docId w15:val="{900D397A-84E3-4C24-8477-846C6D8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5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A41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9C126D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6038B6"/>
    <w:rPr>
      <w:color w:val="0000FF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038B6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380FAE"/>
    <w:rPr>
      <w:color w:val="605E5C"/>
      <w:shd w:val="clear" w:color="auto" w:fill="E1DFDD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4D3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4D34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chler - NB</dc:creator>
  <cp:lastModifiedBy>Anita Pichler</cp:lastModifiedBy>
  <cp:revision>11</cp:revision>
  <cp:lastPrinted>2021-09-02T13:12:00Z</cp:lastPrinted>
  <dcterms:created xsi:type="dcterms:W3CDTF">2021-09-02T08:35:00Z</dcterms:created>
  <dcterms:modified xsi:type="dcterms:W3CDTF">2021-09-02T13:13:00Z</dcterms:modified>
</cp:coreProperties>
</file>